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98090" w14:textId="2A44D9AD" w:rsidR="00DA5E00" w:rsidRDefault="00DA5E00" w:rsidP="00DA5E00">
      <w:pPr>
        <w:jc w:val="center"/>
      </w:pPr>
      <w:r>
        <w:t>Bio</w:t>
      </w:r>
    </w:p>
    <w:p w14:paraId="2E5F93D2" w14:textId="7FA5D95C" w:rsidR="00DA5E00" w:rsidRDefault="00DA5E00" w:rsidP="00DA5E00">
      <w:pPr>
        <w:jc w:val="both"/>
      </w:pPr>
      <w:r>
        <w:t xml:space="preserve">My name is Abhijith and </w:t>
      </w:r>
      <w:r w:rsidR="00AF6653">
        <w:t>I am</w:t>
      </w:r>
      <w:r>
        <w:t xml:space="preserve"> a student at Charles Darwin University, studying M.S in Information Systems and Data Science. My goal is to live free and come</w:t>
      </w:r>
      <w:r w:rsidR="00AF6653">
        <w:t xml:space="preserve"> up</w:t>
      </w:r>
      <w:r>
        <w:t xml:space="preserve"> with ideas that can help the people and the societies near me and using those ideas to ship them into the world. I am a computer science enthusiast who is interested in anything that is related to computers. Also interested in reading books on history and making comparisons with the current world, to make sense of the reality and </w:t>
      </w:r>
      <w:r w:rsidR="00AF6653">
        <w:t>its</w:t>
      </w:r>
      <w:r>
        <w:t xml:space="preserve"> progression. </w:t>
      </w:r>
      <w:r w:rsidR="00AF6653">
        <w:t>Mostly interested in reading and analyzing information related to cognitive and behavioral psychology and trying to implement/integrate them into various technological ideas.</w:t>
      </w:r>
    </w:p>
    <w:p w14:paraId="1890A3B9" w14:textId="6740EE31" w:rsidR="00E06C30" w:rsidRDefault="00E06C30" w:rsidP="00DA5E00">
      <w:pPr>
        <w:jc w:val="both"/>
      </w:pPr>
    </w:p>
    <w:p w14:paraId="40FEC41D" w14:textId="21316E5C" w:rsidR="00E06C30" w:rsidRDefault="00E06C30" w:rsidP="00DA5E00">
      <w:pPr>
        <w:jc w:val="both"/>
      </w:pPr>
      <w:r>
        <w:t>Thank you</w:t>
      </w:r>
    </w:p>
    <w:sectPr w:rsidR="00E06C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bIwNjY3MTS2MDZS0lEKTi0uzszPAykwrAUA7AQGlywAAAA="/>
  </w:docVars>
  <w:rsids>
    <w:rsidRoot w:val="00DA5E00"/>
    <w:rsid w:val="00AF6653"/>
    <w:rsid w:val="00DA5E00"/>
    <w:rsid w:val="00E06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8646C"/>
  <w15:chartTrackingRefBased/>
  <w15:docId w15:val="{5C787848-CA65-4615-B44C-8D68B88FB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04</Words>
  <Characters>5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ithReddy</dc:creator>
  <cp:keywords/>
  <dc:description/>
  <cp:lastModifiedBy>AbhijithReddy</cp:lastModifiedBy>
  <cp:revision>2</cp:revision>
  <dcterms:created xsi:type="dcterms:W3CDTF">2020-08-26T02:22:00Z</dcterms:created>
  <dcterms:modified xsi:type="dcterms:W3CDTF">2021-01-07T00:27:00Z</dcterms:modified>
</cp:coreProperties>
</file>